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the-title-1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title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837</vt:lpwstr>
  </property>
</Properties>
</file>